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3C592" w14:textId="77777777" w:rsidR="00DD3B1D" w:rsidRPr="00B869C9" w:rsidRDefault="00F56BB9" w:rsidP="00B869C9">
      <w:pPr>
        <w:jc w:val="center"/>
        <w:rPr>
          <w:b/>
          <w:bCs/>
          <w:sz w:val="34"/>
          <w:szCs w:val="34"/>
        </w:rPr>
      </w:pPr>
      <w:r w:rsidRPr="00B869C9">
        <w:rPr>
          <w:b/>
          <w:bCs/>
          <w:sz w:val="34"/>
          <w:szCs w:val="34"/>
        </w:rPr>
        <w:t xml:space="preserve">Project - </w:t>
      </w:r>
      <w:proofErr w:type="spellStart"/>
      <w:r w:rsidR="00BA73CF" w:rsidRPr="00B869C9">
        <w:rPr>
          <w:b/>
          <w:bCs/>
          <w:sz w:val="34"/>
          <w:szCs w:val="34"/>
        </w:rPr>
        <w:t>Hydroconquest</w:t>
      </w:r>
      <w:proofErr w:type="spellEnd"/>
      <w:r w:rsidR="00BA73CF" w:rsidRPr="00B869C9">
        <w:rPr>
          <w:b/>
          <w:bCs/>
          <w:sz w:val="34"/>
          <w:szCs w:val="34"/>
        </w:rPr>
        <w:t xml:space="preserve"> </w:t>
      </w:r>
      <w:proofErr w:type="spellStart"/>
      <w:r w:rsidR="00BA73CF" w:rsidRPr="00B869C9">
        <w:rPr>
          <w:b/>
          <w:bCs/>
          <w:sz w:val="34"/>
          <w:szCs w:val="34"/>
        </w:rPr>
        <w:t>Longiness</w:t>
      </w:r>
      <w:proofErr w:type="spellEnd"/>
    </w:p>
    <w:p w14:paraId="75C0B27A" w14:textId="38603641" w:rsidR="001E521B" w:rsidRDefault="001E521B">
      <w:pPr>
        <w:rPr>
          <w:sz w:val="34"/>
          <w:szCs w:val="34"/>
        </w:rPr>
      </w:pPr>
      <w:r>
        <w:rPr>
          <w:sz w:val="34"/>
          <w:szCs w:val="34"/>
        </w:rPr>
        <w:t>Google Ads Account:</w:t>
      </w:r>
    </w:p>
    <w:p w14:paraId="5E0E4077" w14:textId="46D468D3" w:rsidR="001E521B" w:rsidRDefault="001E521B">
      <w:pPr>
        <w:rPr>
          <w:sz w:val="34"/>
          <w:szCs w:val="34"/>
        </w:rPr>
      </w:pPr>
      <w:r>
        <w:rPr>
          <w:sz w:val="34"/>
          <w:szCs w:val="34"/>
        </w:rPr>
        <w:t xml:space="preserve">ID: </w:t>
      </w:r>
      <w:r w:rsidR="00CF095E" w:rsidRPr="00CF095E">
        <w:rPr>
          <w:sz w:val="34"/>
          <w:szCs w:val="34"/>
        </w:rPr>
        <w:t>kundigitalmedia@gmail.com</w:t>
      </w:r>
    </w:p>
    <w:p w14:paraId="48D2D747" w14:textId="6004311E" w:rsidR="001E521B" w:rsidRDefault="001E521B">
      <w:pPr>
        <w:rPr>
          <w:sz w:val="34"/>
          <w:szCs w:val="34"/>
        </w:rPr>
      </w:pPr>
      <w:r>
        <w:rPr>
          <w:sz w:val="34"/>
          <w:szCs w:val="34"/>
        </w:rPr>
        <w:t xml:space="preserve">Password: </w:t>
      </w:r>
      <w:r w:rsidR="00CF095E" w:rsidRPr="00CF095E">
        <w:rPr>
          <w:sz w:val="34"/>
          <w:szCs w:val="34"/>
        </w:rPr>
        <w:t>71office</w:t>
      </w:r>
    </w:p>
    <w:p w14:paraId="144F58B2" w14:textId="621C60F6" w:rsidR="00CD6862" w:rsidRDefault="00F85BA9">
      <w:pPr>
        <w:rPr>
          <w:sz w:val="34"/>
          <w:szCs w:val="34"/>
        </w:rPr>
      </w:pPr>
      <w:r>
        <w:rPr>
          <w:sz w:val="34"/>
          <w:szCs w:val="34"/>
        </w:rPr>
        <w:t>Campaign</w:t>
      </w:r>
      <w:r w:rsidR="00916C62">
        <w:rPr>
          <w:sz w:val="34"/>
          <w:szCs w:val="34"/>
        </w:rPr>
        <w:t xml:space="preserve"> Type</w:t>
      </w:r>
      <w:r w:rsidR="00C957C4">
        <w:rPr>
          <w:sz w:val="34"/>
          <w:szCs w:val="34"/>
        </w:rPr>
        <w:t xml:space="preserve">: </w:t>
      </w:r>
      <w:proofErr w:type="spellStart"/>
      <w:r>
        <w:rPr>
          <w:sz w:val="34"/>
          <w:szCs w:val="34"/>
        </w:rPr>
        <w:t>Youtube</w:t>
      </w:r>
      <w:proofErr w:type="spellEnd"/>
      <w:r>
        <w:rPr>
          <w:sz w:val="34"/>
          <w:szCs w:val="34"/>
        </w:rPr>
        <w:t xml:space="preserve"> Ads</w:t>
      </w:r>
    </w:p>
    <w:p w14:paraId="430A524C" w14:textId="77777777" w:rsidR="00B74707" w:rsidRDefault="005D7A95">
      <w:pPr>
        <w:rPr>
          <w:sz w:val="34"/>
          <w:szCs w:val="34"/>
        </w:rPr>
      </w:pPr>
      <w:r>
        <w:rPr>
          <w:sz w:val="34"/>
          <w:szCs w:val="34"/>
        </w:rPr>
        <w:t>Launching Date</w:t>
      </w:r>
      <w:r w:rsidR="00500FC4">
        <w:rPr>
          <w:sz w:val="34"/>
          <w:szCs w:val="34"/>
        </w:rPr>
        <w:t xml:space="preserve">: </w:t>
      </w:r>
      <w:r w:rsidR="00787AEA">
        <w:rPr>
          <w:sz w:val="34"/>
          <w:szCs w:val="34"/>
        </w:rPr>
        <w:t>06-March-2021</w:t>
      </w:r>
    </w:p>
    <w:p w14:paraId="7E03F8D5" w14:textId="77777777" w:rsidR="00665A9C" w:rsidRDefault="003B397F">
      <w:pPr>
        <w:rPr>
          <w:sz w:val="34"/>
          <w:szCs w:val="34"/>
        </w:rPr>
      </w:pPr>
      <w:r>
        <w:rPr>
          <w:sz w:val="34"/>
          <w:szCs w:val="34"/>
        </w:rPr>
        <w:t xml:space="preserve">Targeted </w:t>
      </w:r>
      <w:r w:rsidR="00D7358B">
        <w:rPr>
          <w:sz w:val="34"/>
          <w:szCs w:val="34"/>
        </w:rPr>
        <w:t xml:space="preserve">Website/Landing Page: </w:t>
      </w:r>
      <w:hyperlink r:id="rId4" w:history="1">
        <w:r w:rsidR="00D7358B" w:rsidRPr="00DF6843">
          <w:rPr>
            <w:rStyle w:val="Hyperlink"/>
            <w:sz w:val="34"/>
            <w:szCs w:val="34"/>
          </w:rPr>
          <w:t>https://kahfintl.com/longines/</w:t>
        </w:r>
      </w:hyperlink>
    </w:p>
    <w:p w14:paraId="796E11AA" w14:textId="458D8B4B" w:rsidR="000E2D60" w:rsidRDefault="006A0A8F" w:rsidP="000E2D60">
      <w:pPr>
        <w:rPr>
          <w:sz w:val="30"/>
          <w:szCs w:val="30"/>
        </w:rPr>
      </w:pPr>
      <w:r>
        <w:rPr>
          <w:sz w:val="34"/>
          <w:szCs w:val="34"/>
        </w:rPr>
        <w:t>Targeted Keywords:</w:t>
      </w:r>
      <w:r w:rsidR="000E2D60">
        <w:rPr>
          <w:sz w:val="30"/>
          <w:szCs w:val="30"/>
        </w:rPr>
        <w:t xml:space="preserve"> </w:t>
      </w:r>
      <w:proofErr w:type="spellStart"/>
      <w:r w:rsidR="00E43EFF">
        <w:rPr>
          <w:sz w:val="30"/>
          <w:szCs w:val="30"/>
        </w:rPr>
        <w:t>longines</w:t>
      </w:r>
      <w:proofErr w:type="spellEnd"/>
      <w:r w:rsidR="00E43EFF">
        <w:rPr>
          <w:sz w:val="30"/>
          <w:szCs w:val="30"/>
        </w:rPr>
        <w:t xml:space="preserve"> master collection, ideal</w:t>
      </w:r>
      <w:r w:rsidR="00E43EFF" w:rsidRPr="000E2D60">
        <w:rPr>
          <w:sz w:val="30"/>
          <w:szCs w:val="30"/>
        </w:rPr>
        <w:t xml:space="preserve"> </w:t>
      </w:r>
      <w:proofErr w:type="spellStart"/>
      <w:r w:rsidR="00E43EFF">
        <w:rPr>
          <w:sz w:val="30"/>
          <w:szCs w:val="30"/>
        </w:rPr>
        <w:t>longines</w:t>
      </w:r>
      <w:proofErr w:type="spellEnd"/>
      <w:r w:rsidR="00E43EFF">
        <w:rPr>
          <w:sz w:val="30"/>
          <w:szCs w:val="30"/>
        </w:rPr>
        <w:t xml:space="preserve"> master collection </w:t>
      </w:r>
      <w:r w:rsidR="00E43EFF" w:rsidRPr="00902320">
        <w:rPr>
          <w:sz w:val="30"/>
          <w:szCs w:val="30"/>
        </w:rPr>
        <w:t>watch</w:t>
      </w:r>
      <w:r w:rsidR="00E43EFF">
        <w:rPr>
          <w:sz w:val="30"/>
          <w:szCs w:val="30"/>
        </w:rPr>
        <w:t xml:space="preserve">, </w:t>
      </w:r>
      <w:proofErr w:type="spellStart"/>
      <w:r w:rsidR="00E43EFF">
        <w:rPr>
          <w:sz w:val="30"/>
          <w:szCs w:val="30"/>
        </w:rPr>
        <w:t>kahf</w:t>
      </w:r>
      <w:proofErr w:type="spellEnd"/>
      <w:r w:rsidR="00E43EFF">
        <w:rPr>
          <w:sz w:val="30"/>
          <w:szCs w:val="30"/>
        </w:rPr>
        <w:t xml:space="preserve"> international, ideal watch, top best </w:t>
      </w:r>
      <w:proofErr w:type="spellStart"/>
      <w:r w:rsidR="00E43EFF">
        <w:rPr>
          <w:sz w:val="30"/>
          <w:szCs w:val="30"/>
        </w:rPr>
        <w:t>longiness</w:t>
      </w:r>
      <w:proofErr w:type="spellEnd"/>
      <w:r w:rsidR="00E43EFF">
        <w:rPr>
          <w:sz w:val="30"/>
          <w:szCs w:val="30"/>
        </w:rPr>
        <w:t xml:space="preserve"> watch.</w:t>
      </w:r>
    </w:p>
    <w:p w14:paraId="0EA8A491" w14:textId="77777777" w:rsidR="00F85BA9" w:rsidRPr="00F85BA9" w:rsidRDefault="00F85BA9" w:rsidP="00F85BA9">
      <w:pPr>
        <w:rPr>
          <w:sz w:val="34"/>
          <w:szCs w:val="34"/>
        </w:rPr>
      </w:pPr>
    </w:p>
    <w:p w14:paraId="7242E564" w14:textId="77777777" w:rsidR="009F37AD" w:rsidRDefault="009F37AD" w:rsidP="00F85BA9">
      <w:pPr>
        <w:rPr>
          <w:sz w:val="34"/>
          <w:szCs w:val="34"/>
        </w:rPr>
      </w:pPr>
    </w:p>
    <w:p w14:paraId="0B6711F6" w14:textId="77777777" w:rsidR="009F37AD" w:rsidRDefault="000A530F" w:rsidP="005B6111">
      <w:pPr>
        <w:jc w:val="center"/>
        <w:rPr>
          <w:sz w:val="34"/>
          <w:szCs w:val="34"/>
        </w:rPr>
      </w:pPr>
      <w:r w:rsidRPr="005B6111">
        <w:rPr>
          <w:b/>
          <w:bCs/>
          <w:sz w:val="40"/>
          <w:szCs w:val="40"/>
        </w:rPr>
        <w:t>Project</w:t>
      </w:r>
    </w:p>
    <w:p w14:paraId="0C28BBC0" w14:textId="77777777" w:rsidR="005B6111" w:rsidRDefault="005B6111" w:rsidP="005B6111">
      <w:pPr>
        <w:rPr>
          <w:b/>
          <w:bCs/>
          <w:sz w:val="34"/>
          <w:szCs w:val="34"/>
        </w:rPr>
      </w:pPr>
      <w:r>
        <w:rPr>
          <w:b/>
          <w:bCs/>
          <w:sz w:val="34"/>
          <w:szCs w:val="34"/>
        </w:rPr>
        <w:t>Title and Hashtags:</w:t>
      </w:r>
    </w:p>
    <w:p w14:paraId="30D46FDF" w14:textId="77777777" w:rsidR="00071F24" w:rsidRDefault="00071F24" w:rsidP="00071F24">
      <w:pPr>
        <w:rPr>
          <w:sz w:val="34"/>
          <w:szCs w:val="34"/>
        </w:rPr>
      </w:pPr>
      <w:r w:rsidRPr="00F85BA9">
        <w:rPr>
          <w:sz w:val="34"/>
          <w:szCs w:val="34"/>
        </w:rPr>
        <w:t xml:space="preserve">Discover </w:t>
      </w:r>
      <w:proofErr w:type="spellStart"/>
      <w:r w:rsidRPr="00F85BA9">
        <w:rPr>
          <w:sz w:val="34"/>
          <w:szCs w:val="34"/>
        </w:rPr>
        <w:t>Longines</w:t>
      </w:r>
      <w:proofErr w:type="spellEnd"/>
      <w:r w:rsidRPr="00F85BA9">
        <w:rPr>
          <w:sz w:val="34"/>
          <w:szCs w:val="34"/>
        </w:rPr>
        <w:t xml:space="preserve"> watches at </w:t>
      </w:r>
      <w:proofErr w:type="spellStart"/>
      <w:r w:rsidRPr="00F85BA9">
        <w:rPr>
          <w:sz w:val="34"/>
          <w:szCs w:val="34"/>
        </w:rPr>
        <w:t>Kahf</w:t>
      </w:r>
      <w:proofErr w:type="spellEnd"/>
      <w:r w:rsidRPr="00F85BA9">
        <w:rPr>
          <w:sz w:val="34"/>
          <w:szCs w:val="34"/>
        </w:rPr>
        <w:t xml:space="preserve"> International</w:t>
      </w:r>
    </w:p>
    <w:p w14:paraId="3F77E67B" w14:textId="77777777" w:rsidR="00071F24" w:rsidRDefault="00071F24" w:rsidP="005B6111">
      <w:pPr>
        <w:rPr>
          <w:bCs/>
          <w:sz w:val="34"/>
          <w:szCs w:val="34"/>
        </w:rPr>
      </w:pPr>
    </w:p>
    <w:p w14:paraId="28A199C6" w14:textId="5400D854" w:rsidR="000B4476" w:rsidRDefault="00682783" w:rsidP="005B6111">
      <w:pPr>
        <w:rPr>
          <w:bCs/>
          <w:sz w:val="34"/>
          <w:szCs w:val="34"/>
        </w:rPr>
      </w:pPr>
      <w:proofErr w:type="gramStart"/>
      <w:r w:rsidRPr="00682783">
        <w:rPr>
          <w:bCs/>
          <w:sz w:val="34"/>
          <w:szCs w:val="34"/>
        </w:rPr>
        <w:t>kahfintl,kahflongines</w:t>
      </w:r>
      <w:proofErr w:type="gramEnd"/>
      <w:r w:rsidRPr="00682783">
        <w:rPr>
          <w:bCs/>
          <w:sz w:val="34"/>
          <w:szCs w:val="34"/>
        </w:rPr>
        <w:t xml:space="preserve">,kahfrolex,kahfwatches,idealLonginesMasterCollectionwatch,LonginesMasterCollection,KahfInternational,idealwatch,topbestlonginesswatch,mens watch online </w:t>
      </w:r>
      <w:proofErr w:type="spellStart"/>
      <w:r w:rsidRPr="00682783">
        <w:rPr>
          <w:bCs/>
          <w:sz w:val="34"/>
          <w:szCs w:val="34"/>
        </w:rPr>
        <w:t>shop,wedding</w:t>
      </w:r>
      <w:proofErr w:type="spellEnd"/>
      <w:r w:rsidRPr="00682783">
        <w:rPr>
          <w:bCs/>
          <w:sz w:val="34"/>
          <w:szCs w:val="34"/>
        </w:rPr>
        <w:t xml:space="preserve"> gift </w:t>
      </w:r>
      <w:proofErr w:type="spellStart"/>
      <w:r w:rsidRPr="00682783">
        <w:rPr>
          <w:bCs/>
          <w:sz w:val="34"/>
          <w:szCs w:val="34"/>
        </w:rPr>
        <w:t>watch,best</w:t>
      </w:r>
      <w:proofErr w:type="spellEnd"/>
      <w:r w:rsidRPr="00682783">
        <w:rPr>
          <w:bCs/>
          <w:sz w:val="34"/>
          <w:szCs w:val="34"/>
        </w:rPr>
        <w:t xml:space="preserve"> watch to </w:t>
      </w:r>
      <w:proofErr w:type="spellStart"/>
      <w:r w:rsidRPr="00682783">
        <w:rPr>
          <w:bCs/>
          <w:sz w:val="34"/>
          <w:szCs w:val="34"/>
        </w:rPr>
        <w:t>gift,ideal</w:t>
      </w:r>
      <w:proofErr w:type="spellEnd"/>
      <w:r w:rsidRPr="00682783">
        <w:rPr>
          <w:bCs/>
          <w:sz w:val="34"/>
          <w:szCs w:val="34"/>
        </w:rPr>
        <w:t xml:space="preserve"> black watch</w:t>
      </w:r>
    </w:p>
    <w:p w14:paraId="1F61A5B6" w14:textId="77777777" w:rsidR="000A530F" w:rsidRDefault="000A530F" w:rsidP="00F85BA9">
      <w:pPr>
        <w:rPr>
          <w:sz w:val="34"/>
          <w:szCs w:val="34"/>
        </w:rPr>
      </w:pPr>
    </w:p>
    <w:p w14:paraId="001F0499" w14:textId="77777777" w:rsidR="005B6111" w:rsidRDefault="005B6111" w:rsidP="005B6111">
      <w:pPr>
        <w:rPr>
          <w:b/>
          <w:bCs/>
          <w:sz w:val="34"/>
          <w:szCs w:val="34"/>
        </w:rPr>
      </w:pPr>
      <w:r w:rsidRPr="00F007F1">
        <w:rPr>
          <w:b/>
          <w:bCs/>
          <w:sz w:val="34"/>
          <w:szCs w:val="34"/>
        </w:rPr>
        <w:t>Content Body:</w:t>
      </w:r>
    </w:p>
    <w:p w14:paraId="4EF12487" w14:textId="77777777" w:rsidR="00453A3C" w:rsidRPr="00453A3C" w:rsidRDefault="00453A3C" w:rsidP="00453A3C">
      <w:pPr>
        <w:rPr>
          <w:bCs/>
          <w:sz w:val="34"/>
          <w:szCs w:val="34"/>
        </w:rPr>
      </w:pP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: Master Collection at </w:t>
      </w:r>
      <w:proofErr w:type="spellStart"/>
      <w:r w:rsidRPr="00453A3C">
        <w:rPr>
          <w:bCs/>
          <w:sz w:val="34"/>
          <w:szCs w:val="34"/>
        </w:rPr>
        <w:t>Kahf</w:t>
      </w:r>
      <w:proofErr w:type="spellEnd"/>
      <w:r w:rsidRPr="00453A3C">
        <w:rPr>
          <w:bCs/>
          <w:sz w:val="34"/>
          <w:szCs w:val="34"/>
        </w:rPr>
        <w:t xml:space="preserve"> International</w:t>
      </w:r>
    </w:p>
    <w:p w14:paraId="14133E3D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lastRenderedPageBreak/>
        <w:t xml:space="preserve">Find your ideal watch with our best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at </w:t>
      </w:r>
      <w:proofErr w:type="spellStart"/>
      <w:r w:rsidRPr="00453A3C">
        <w:rPr>
          <w:bCs/>
          <w:sz w:val="34"/>
          <w:szCs w:val="34"/>
        </w:rPr>
        <w:t>Kahf</w:t>
      </w:r>
      <w:proofErr w:type="spellEnd"/>
      <w:r w:rsidRPr="00453A3C">
        <w:rPr>
          <w:bCs/>
          <w:sz w:val="34"/>
          <w:szCs w:val="34"/>
        </w:rPr>
        <w:t xml:space="preserve"> International </w:t>
      </w:r>
    </w:p>
    <w:p w14:paraId="414772EA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 xml:space="preserve">Check out our best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below:</w:t>
      </w:r>
    </w:p>
    <w:p w14:paraId="6D106328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 xml:space="preserve">1. The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L2 128.4.51.6</w:t>
      </w:r>
    </w:p>
    <w:p w14:paraId="28B8E1CE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>https://ldd.longines.com/product.php?fk_watch=2192&amp;forcelang=en&amp;watch_id=8509</w:t>
      </w:r>
    </w:p>
    <w:p w14:paraId="57BB6171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 xml:space="preserve">2. The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L2.128.4.77.6</w:t>
      </w:r>
    </w:p>
    <w:p w14:paraId="4A962270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>https://ldd.longines.com/product.php?fk_watch=2196&amp;forcelang=en&amp;watch_id=8510</w:t>
      </w:r>
    </w:p>
    <w:p w14:paraId="7CB3FC39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 xml:space="preserve">3. The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L2.128.4.97.6</w:t>
      </w:r>
    </w:p>
    <w:p w14:paraId="1FE0193C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>https://ldd.longines.com/product.php?fk_watch=2201&amp;forcelang=en&amp;watch_id=8511</w:t>
      </w:r>
    </w:p>
    <w:p w14:paraId="7334D674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 xml:space="preserve">4. The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L2.128.5.37.7</w:t>
      </w:r>
    </w:p>
    <w:p w14:paraId="4D14212B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>https://ldd.longines.com/product.php?fk_watch=2204&amp;forcelang=en&amp;watch_id=8512</w:t>
      </w:r>
    </w:p>
    <w:p w14:paraId="1849405F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 xml:space="preserve">5. The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L2.128.5.59.7</w:t>
      </w:r>
    </w:p>
    <w:p w14:paraId="4D373681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>https://ldd.longines.com/product.php?fk_watch=2207&amp;forcelang=en&amp;watch_id=8513</w:t>
      </w:r>
    </w:p>
    <w:p w14:paraId="5A32E354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 xml:space="preserve">6. The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L2.257.4.92.6</w:t>
      </w:r>
    </w:p>
    <w:p w14:paraId="6D480001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>https://ldd.longines.com/product.php?fk_watch=2252&amp;forcelang=en&amp;watch_id=8514</w:t>
      </w:r>
    </w:p>
    <w:p w14:paraId="7E35152E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>I hope you all enjoyed this video, if you did make sure to give it thumbs up!</w:t>
      </w:r>
    </w:p>
    <w:p w14:paraId="557A786D" w14:textId="77777777" w:rsidR="00453A3C" w:rsidRPr="00453A3C" w:rsidRDefault="00453A3C" w:rsidP="00453A3C">
      <w:pPr>
        <w:rPr>
          <w:bCs/>
          <w:sz w:val="34"/>
          <w:szCs w:val="34"/>
        </w:rPr>
      </w:pPr>
      <w:proofErr w:type="spellStart"/>
      <w:r w:rsidRPr="00453A3C">
        <w:rPr>
          <w:bCs/>
          <w:sz w:val="34"/>
          <w:szCs w:val="34"/>
        </w:rPr>
        <w:lastRenderedPageBreak/>
        <w:t>Kahf</w:t>
      </w:r>
      <w:proofErr w:type="spellEnd"/>
      <w:r w:rsidRPr="00453A3C">
        <w:rPr>
          <w:bCs/>
          <w:sz w:val="34"/>
          <w:szCs w:val="34"/>
        </w:rPr>
        <w:t xml:space="preserve"> International is proud to be part of the worldwide network of Official Rolex,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and other branded watches Retailers for over 70+ years allowed selling and maintaining Rolex,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and other branded watches. Drawing its inspiration from the fascinating world of water sports, the </w:t>
      </w:r>
      <w:proofErr w:type="spellStart"/>
      <w:r w:rsidRPr="00453A3C">
        <w:rPr>
          <w:bCs/>
          <w:sz w:val="34"/>
          <w:szCs w:val="34"/>
        </w:rPr>
        <w:t>HydroConquest</w:t>
      </w:r>
      <w:proofErr w:type="spellEnd"/>
      <w:r w:rsidRPr="00453A3C">
        <w:rPr>
          <w:bCs/>
          <w:sz w:val="34"/>
          <w:szCs w:val="34"/>
        </w:rPr>
        <w:t xml:space="preserve"> collection combines technical excellence and traditional elegance, both distinguishing hallmarks of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. Discover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exceptional watches at </w:t>
      </w:r>
      <w:proofErr w:type="spellStart"/>
      <w:r w:rsidRPr="00453A3C">
        <w:rPr>
          <w:bCs/>
          <w:sz w:val="34"/>
          <w:szCs w:val="34"/>
        </w:rPr>
        <w:t>Kahf</w:t>
      </w:r>
      <w:proofErr w:type="spellEnd"/>
      <w:r w:rsidRPr="00453A3C">
        <w:rPr>
          <w:bCs/>
          <w:sz w:val="34"/>
          <w:szCs w:val="34"/>
        </w:rPr>
        <w:t xml:space="preserve"> International stores in Karachi, Islamabad and Lahore. The criteria for ranking comprise of features, value, style, and popularity. This list is ever-growing and frequently updated to include the trendiest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watch releases. We’ve included a vast variety of Rolex,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and other brand with a range of features and styles to aid you find the ideal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watch that fits your desires.</w:t>
      </w:r>
    </w:p>
    <w:p w14:paraId="566ACB08" w14:textId="77777777" w:rsidR="00453A3C" w:rsidRPr="00453A3C" w:rsidRDefault="00453A3C" w:rsidP="00453A3C">
      <w:pPr>
        <w:rPr>
          <w:bCs/>
          <w:sz w:val="34"/>
          <w:szCs w:val="34"/>
        </w:rPr>
      </w:pPr>
    </w:p>
    <w:p w14:paraId="59FBDF27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 xml:space="preserve">Meta title: Check out our best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below</w:t>
      </w:r>
    </w:p>
    <w:p w14:paraId="2EACAE91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 xml:space="preserve">Description: Find your ideal watch with our best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 at </w:t>
      </w:r>
      <w:proofErr w:type="spellStart"/>
      <w:r w:rsidRPr="00453A3C">
        <w:rPr>
          <w:bCs/>
          <w:sz w:val="34"/>
          <w:szCs w:val="34"/>
        </w:rPr>
        <w:t>Kahf</w:t>
      </w:r>
      <w:proofErr w:type="spellEnd"/>
      <w:r w:rsidRPr="00453A3C">
        <w:rPr>
          <w:bCs/>
          <w:sz w:val="34"/>
          <w:szCs w:val="34"/>
        </w:rPr>
        <w:t xml:space="preserve"> International - 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Master Collection</w:t>
      </w:r>
    </w:p>
    <w:p w14:paraId="31B1AA86" w14:textId="77777777" w:rsidR="00453A3C" w:rsidRPr="00453A3C" w:rsidRDefault="00453A3C" w:rsidP="00453A3C">
      <w:pPr>
        <w:rPr>
          <w:bCs/>
          <w:sz w:val="34"/>
          <w:szCs w:val="34"/>
        </w:rPr>
      </w:pPr>
    </w:p>
    <w:p w14:paraId="07E792DA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>********************************************************************</w:t>
      </w:r>
    </w:p>
    <w:p w14:paraId="59F96333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bCs/>
          <w:sz w:val="34"/>
          <w:szCs w:val="34"/>
        </w:rPr>
        <w:t>Follow us on Social Media:</w:t>
      </w:r>
    </w:p>
    <w:p w14:paraId="4F5F8999" w14:textId="77777777" w:rsidR="00453A3C" w:rsidRPr="00453A3C" w:rsidRDefault="00453A3C" w:rsidP="00453A3C">
      <w:pPr>
        <w:rPr>
          <w:bCs/>
          <w:sz w:val="34"/>
          <w:szCs w:val="34"/>
        </w:rPr>
      </w:pPr>
    </w:p>
    <w:p w14:paraId="1F2E85E8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rFonts w:ascii="Segoe UI Emoji" w:hAnsi="Segoe UI Emoji" w:cs="Segoe UI Emoji"/>
          <w:bCs/>
          <w:sz w:val="34"/>
          <w:szCs w:val="34"/>
        </w:rPr>
        <w:t>✔</w:t>
      </w:r>
      <w:proofErr w:type="spellStart"/>
      <w:r w:rsidRPr="00453A3C">
        <w:rPr>
          <w:bCs/>
          <w:sz w:val="34"/>
          <w:szCs w:val="34"/>
        </w:rPr>
        <w:t>Longines</w:t>
      </w:r>
      <w:proofErr w:type="spellEnd"/>
      <w:r w:rsidRPr="00453A3C">
        <w:rPr>
          <w:bCs/>
          <w:sz w:val="34"/>
          <w:szCs w:val="34"/>
        </w:rPr>
        <w:t xml:space="preserve"> Watches: https://kahfintl.com/longines/ </w:t>
      </w:r>
    </w:p>
    <w:p w14:paraId="56D3C828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rFonts w:ascii="Segoe UI Emoji" w:hAnsi="Segoe UI Emoji" w:cs="Segoe UI Emoji"/>
          <w:bCs/>
          <w:sz w:val="34"/>
          <w:szCs w:val="34"/>
        </w:rPr>
        <w:lastRenderedPageBreak/>
        <w:t>✔</w:t>
      </w:r>
      <w:r w:rsidRPr="00453A3C">
        <w:rPr>
          <w:bCs/>
          <w:sz w:val="34"/>
          <w:szCs w:val="34"/>
        </w:rPr>
        <w:t>Website: https://kahfintl.com/</w:t>
      </w:r>
    </w:p>
    <w:p w14:paraId="15B28D30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rFonts w:ascii="Segoe UI Emoji" w:hAnsi="Segoe UI Emoji" w:cs="Segoe UI Emoji"/>
          <w:bCs/>
          <w:sz w:val="34"/>
          <w:szCs w:val="34"/>
        </w:rPr>
        <w:t>✔</w:t>
      </w:r>
      <w:r w:rsidRPr="00453A3C">
        <w:rPr>
          <w:bCs/>
          <w:sz w:val="34"/>
          <w:szCs w:val="34"/>
        </w:rPr>
        <w:t>Facebook: https://www.facebook.com/Kahfinternational/</w:t>
      </w:r>
    </w:p>
    <w:p w14:paraId="7DDF1811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rFonts w:ascii="Segoe UI Emoji" w:hAnsi="Segoe UI Emoji" w:cs="Segoe UI Emoji"/>
          <w:bCs/>
          <w:sz w:val="34"/>
          <w:szCs w:val="34"/>
        </w:rPr>
        <w:t>✔</w:t>
      </w:r>
      <w:r w:rsidRPr="00453A3C">
        <w:rPr>
          <w:bCs/>
          <w:sz w:val="34"/>
          <w:szCs w:val="34"/>
        </w:rPr>
        <w:t>Instagram: https://www.instagram.com/kahfinternational/</w:t>
      </w:r>
    </w:p>
    <w:p w14:paraId="72AB35C4" w14:textId="77777777" w:rsidR="00453A3C" w:rsidRPr="00453A3C" w:rsidRDefault="00453A3C" w:rsidP="00453A3C">
      <w:pPr>
        <w:rPr>
          <w:bCs/>
          <w:sz w:val="34"/>
          <w:szCs w:val="34"/>
        </w:rPr>
      </w:pPr>
      <w:r w:rsidRPr="00453A3C">
        <w:rPr>
          <w:rFonts w:ascii="Segoe UI Emoji" w:hAnsi="Segoe UI Emoji" w:cs="Segoe UI Emoji"/>
          <w:bCs/>
          <w:sz w:val="34"/>
          <w:szCs w:val="34"/>
        </w:rPr>
        <w:t>✔</w:t>
      </w:r>
      <w:r w:rsidRPr="00453A3C">
        <w:rPr>
          <w:bCs/>
          <w:sz w:val="34"/>
          <w:szCs w:val="34"/>
        </w:rPr>
        <w:t>LinkedIn: https://www.linkedin.com/company/kahf-international</w:t>
      </w:r>
    </w:p>
    <w:p w14:paraId="07B7F342" w14:textId="2D3A8821" w:rsidR="00453A3C" w:rsidRDefault="00453A3C" w:rsidP="00453A3C">
      <w:pPr>
        <w:rPr>
          <w:bCs/>
          <w:sz w:val="34"/>
          <w:szCs w:val="34"/>
        </w:rPr>
      </w:pPr>
      <w:r w:rsidRPr="00453A3C">
        <w:rPr>
          <w:rFonts w:ascii="Segoe UI Emoji" w:hAnsi="Segoe UI Emoji" w:cs="Segoe UI Emoji"/>
          <w:bCs/>
          <w:sz w:val="34"/>
          <w:szCs w:val="34"/>
        </w:rPr>
        <w:t>✔</w:t>
      </w:r>
      <w:r w:rsidRPr="00453A3C">
        <w:rPr>
          <w:bCs/>
          <w:sz w:val="34"/>
          <w:szCs w:val="34"/>
        </w:rPr>
        <w:t>WhatsApp: https://wa.link/uhm7wu</w:t>
      </w:r>
    </w:p>
    <w:p w14:paraId="77CB5739" w14:textId="77777777" w:rsidR="00453A3C" w:rsidRDefault="00453A3C" w:rsidP="00280856">
      <w:pPr>
        <w:rPr>
          <w:bCs/>
          <w:sz w:val="34"/>
          <w:szCs w:val="34"/>
        </w:rPr>
      </w:pPr>
    </w:p>
    <w:p w14:paraId="33A346C0" w14:textId="36FBDFF4" w:rsidR="00AC39A3" w:rsidRPr="00902320" w:rsidRDefault="00280856" w:rsidP="00280856">
      <w:pPr>
        <w:rPr>
          <w:sz w:val="30"/>
          <w:szCs w:val="30"/>
        </w:rPr>
      </w:pPr>
      <w:r w:rsidRPr="00902320">
        <w:rPr>
          <w:sz w:val="30"/>
          <w:szCs w:val="30"/>
        </w:rPr>
        <w:t>********************************************************************</w:t>
      </w:r>
    </w:p>
    <w:p w14:paraId="19DE06D9" w14:textId="77777777" w:rsidR="00280856" w:rsidRDefault="00280856" w:rsidP="00F85BA9">
      <w:pPr>
        <w:rPr>
          <w:sz w:val="34"/>
          <w:szCs w:val="34"/>
        </w:rPr>
      </w:pPr>
    </w:p>
    <w:p w14:paraId="75B9772A" w14:textId="77777777" w:rsidR="009F37AD" w:rsidRPr="009F37AD" w:rsidRDefault="009F37AD" w:rsidP="009F37AD">
      <w:pPr>
        <w:jc w:val="center"/>
        <w:rPr>
          <w:b/>
          <w:bCs/>
          <w:sz w:val="40"/>
          <w:szCs w:val="40"/>
        </w:rPr>
      </w:pPr>
      <w:r w:rsidRPr="009F37AD">
        <w:rPr>
          <w:b/>
          <w:bCs/>
          <w:sz w:val="40"/>
          <w:szCs w:val="40"/>
        </w:rPr>
        <w:t>Previous Project Example</w:t>
      </w:r>
    </w:p>
    <w:p w14:paraId="671D7945" w14:textId="77777777" w:rsidR="00241BBA" w:rsidRDefault="00241BBA" w:rsidP="009F37AD">
      <w:pPr>
        <w:rPr>
          <w:b/>
          <w:bCs/>
          <w:sz w:val="34"/>
          <w:szCs w:val="34"/>
        </w:rPr>
      </w:pPr>
      <w:r>
        <w:rPr>
          <w:b/>
          <w:bCs/>
          <w:sz w:val="34"/>
          <w:szCs w:val="34"/>
        </w:rPr>
        <w:t>Title</w:t>
      </w:r>
      <w:r w:rsidR="00BF3334">
        <w:rPr>
          <w:b/>
          <w:bCs/>
          <w:sz w:val="34"/>
          <w:szCs w:val="34"/>
        </w:rPr>
        <w:t xml:space="preserve"> and Hashtags</w:t>
      </w:r>
      <w:r>
        <w:rPr>
          <w:b/>
          <w:bCs/>
          <w:sz w:val="34"/>
          <w:szCs w:val="34"/>
        </w:rPr>
        <w:t>:</w:t>
      </w:r>
    </w:p>
    <w:p w14:paraId="70C2455F" w14:textId="77777777" w:rsidR="00241BBA" w:rsidRPr="00241BBA" w:rsidRDefault="00241BBA" w:rsidP="00241BBA">
      <w:pPr>
        <w:rPr>
          <w:sz w:val="28"/>
          <w:szCs w:val="28"/>
        </w:rPr>
      </w:pPr>
      <w:r w:rsidRPr="00241BBA">
        <w:rPr>
          <w:sz w:val="28"/>
          <w:szCs w:val="28"/>
        </w:rPr>
        <w:t>#casioedifice #casioedificewatch #edificewatch</w:t>
      </w:r>
    </w:p>
    <w:p w14:paraId="67EC50A2" w14:textId="77777777" w:rsidR="00241BBA" w:rsidRPr="00241BBA" w:rsidRDefault="00241BBA" w:rsidP="00241BBA">
      <w:pPr>
        <w:rPr>
          <w:sz w:val="28"/>
          <w:szCs w:val="28"/>
        </w:rPr>
      </w:pPr>
      <w:r w:rsidRPr="00241BBA">
        <w:rPr>
          <w:sz w:val="28"/>
          <w:szCs w:val="28"/>
        </w:rPr>
        <w:t>TOP 10: Best Casio Watch 2019!</w:t>
      </w:r>
    </w:p>
    <w:p w14:paraId="6FDE5242" w14:textId="77777777" w:rsidR="00E84C97" w:rsidRDefault="00E84C97" w:rsidP="009F37AD">
      <w:pPr>
        <w:rPr>
          <w:b/>
          <w:bCs/>
          <w:sz w:val="34"/>
          <w:szCs w:val="34"/>
        </w:rPr>
      </w:pPr>
    </w:p>
    <w:p w14:paraId="3F068E09" w14:textId="77777777" w:rsidR="00DF5840" w:rsidRPr="00F007F1" w:rsidRDefault="00DF5840" w:rsidP="009F37AD">
      <w:pPr>
        <w:rPr>
          <w:b/>
          <w:bCs/>
          <w:sz w:val="34"/>
          <w:szCs w:val="34"/>
        </w:rPr>
      </w:pPr>
      <w:r w:rsidRPr="00F007F1">
        <w:rPr>
          <w:b/>
          <w:bCs/>
          <w:sz w:val="34"/>
          <w:szCs w:val="34"/>
        </w:rPr>
        <w:t>Content Body:</w:t>
      </w:r>
    </w:p>
    <w:p w14:paraId="7983C403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TOP 10: Best Casio Watch 2019!</w:t>
      </w:r>
    </w:p>
    <w:p w14:paraId="4F0391A3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 xml:space="preserve">Looking for the </w:t>
      </w:r>
      <w:proofErr w:type="spellStart"/>
      <w:r w:rsidRPr="00902320">
        <w:rPr>
          <w:sz w:val="30"/>
          <w:szCs w:val="30"/>
        </w:rPr>
        <w:t>the</w:t>
      </w:r>
      <w:proofErr w:type="spellEnd"/>
      <w:r w:rsidRPr="00902320">
        <w:rPr>
          <w:sz w:val="30"/>
          <w:szCs w:val="30"/>
        </w:rPr>
        <w:t xml:space="preserve"> best Casio watches of 2019? Look no further!</w:t>
      </w:r>
    </w:p>
    <w:p w14:paraId="56F6FF71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Check out our top 10 Casio watches 2019:</w:t>
      </w:r>
    </w:p>
    <w:p w14:paraId="5CB27B19" w14:textId="77777777" w:rsidR="009F37AD" w:rsidRPr="00902320" w:rsidRDefault="009F37AD" w:rsidP="009F37AD">
      <w:pPr>
        <w:rPr>
          <w:sz w:val="30"/>
          <w:szCs w:val="30"/>
        </w:rPr>
      </w:pPr>
    </w:p>
    <w:p w14:paraId="4629613F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1. CASIO OCEANUS OCW-G1000B</w:t>
      </w:r>
    </w:p>
    <w:p w14:paraId="3C848EB2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amzn.to/2Tyx4Qm​</w:t>
      </w:r>
    </w:p>
    <w:p w14:paraId="44631037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lastRenderedPageBreak/>
        <w:t>2. Casio G-Shock G-Steel GSTB100XA</w:t>
      </w:r>
    </w:p>
    <w:p w14:paraId="2771E7BF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amzn.to/2t5IBe6​</w:t>
      </w:r>
    </w:p>
    <w:p w14:paraId="57D45517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3. Casio Edifice EFS-S520CDB</w:t>
      </w:r>
    </w:p>
    <w:p w14:paraId="07D130DF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amzn.to/2SwaQRA​</w:t>
      </w:r>
    </w:p>
    <w:p w14:paraId="7F4C827F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4. Casio Pro Trek WSD-F30</w:t>
      </w:r>
    </w:p>
    <w:p w14:paraId="353737C6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amzn.to/2UKhktH​</w:t>
      </w:r>
    </w:p>
    <w:p w14:paraId="226387AA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5. Casio Men's 'G-Shock' GST-B100-1ACR</w:t>
      </w:r>
    </w:p>
    <w:p w14:paraId="5F584B57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amzn.to/2D74HBy​</w:t>
      </w:r>
    </w:p>
    <w:p w14:paraId="594F267D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6.Casio MTGB1000D-1A G-Shock</w:t>
      </w:r>
    </w:p>
    <w:p w14:paraId="4C847A1A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amzn.to/2Da9NgH​</w:t>
      </w:r>
    </w:p>
    <w:p w14:paraId="114D187B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7. Casio Men's ' Edifice EQB-600D</w:t>
      </w:r>
    </w:p>
    <w:p w14:paraId="55B0E2C6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amzn.to/2MOoHNO​</w:t>
      </w:r>
    </w:p>
    <w:p w14:paraId="7DF8B9B1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8. CASIO OCEANUS OCEAN BLUE OCW-G2000F</w:t>
      </w:r>
    </w:p>
    <w:p w14:paraId="49F8AD7E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amzn.to/2DTKMaR​</w:t>
      </w:r>
    </w:p>
    <w:p w14:paraId="64248DB8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9. CASIO PROTREK PRW-7000</w:t>
      </w:r>
    </w:p>
    <w:p w14:paraId="695DA89A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amzn.to/2t7PM5K​</w:t>
      </w:r>
    </w:p>
    <w:p w14:paraId="491A1734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10. Casio Edifice EQB-501D-1ACF</w:t>
      </w:r>
    </w:p>
    <w:p w14:paraId="08F8F804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amzn.to/2UDD9ec​</w:t>
      </w:r>
    </w:p>
    <w:p w14:paraId="524F67ED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********************************************************************</w:t>
      </w:r>
    </w:p>
    <w:p w14:paraId="4B52CAF6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I hope all enjoyed this video, if you did be sure to give it a like and SUBSCRIBE FOR MORE: https://www.youtube.com/c/HiTechCentr...​</w:t>
      </w:r>
    </w:p>
    <w:p w14:paraId="42410D5E" w14:textId="77777777" w:rsidR="009F37AD" w:rsidRPr="00902320" w:rsidRDefault="009F37AD" w:rsidP="009F37AD">
      <w:pPr>
        <w:rPr>
          <w:sz w:val="30"/>
          <w:szCs w:val="30"/>
        </w:rPr>
      </w:pPr>
    </w:p>
    <w:p w14:paraId="54AAAC5C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lastRenderedPageBreak/>
        <w:t>********************************************************************</w:t>
      </w:r>
    </w:p>
    <w:p w14:paraId="32A31DC3" w14:textId="77777777" w:rsidR="009F37AD" w:rsidRPr="00902320" w:rsidRDefault="009F37AD" w:rsidP="009F37AD">
      <w:pPr>
        <w:rPr>
          <w:sz w:val="30"/>
          <w:szCs w:val="30"/>
        </w:rPr>
      </w:pPr>
      <w:proofErr w:type="gramStart"/>
      <w:r w:rsidRPr="00902320">
        <w:rPr>
          <w:sz w:val="30"/>
          <w:szCs w:val="30"/>
        </w:rPr>
        <w:t>The  Hitech</w:t>
      </w:r>
      <w:proofErr w:type="gramEnd"/>
      <w:r w:rsidRPr="00902320">
        <w:rPr>
          <w:sz w:val="30"/>
          <w:szCs w:val="30"/>
        </w:rPr>
        <w:t xml:space="preserve"> Central Top 10 is a list of the overall best Casio watches for 2019. The criteria for ranking include features, style, value, and popularity. This list is ever-evolving and regularly updated to include the most current Casio watch releases. We’ve included a wide range of Casio models with a variety of features and styles to help you find the best Casio watch that fits your needs.</w:t>
      </w:r>
    </w:p>
    <w:p w14:paraId="36B9A199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 xml:space="preserve">Keywords: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, best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, best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 2019,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es,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es 2019, best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es 2019 ,top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, top 10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es, top 10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es 2019, top 5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es,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 2019,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es for men, best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 for men, 2019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es, best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 2018,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 2018,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 silver, best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edifice, best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g shock,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edifice 2019,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g shock 2019 ,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watch price, </w:t>
      </w:r>
      <w:proofErr w:type="spellStart"/>
      <w:r w:rsidRPr="00902320">
        <w:rPr>
          <w:sz w:val="30"/>
          <w:szCs w:val="30"/>
        </w:rPr>
        <w:t>casio</w:t>
      </w:r>
      <w:proofErr w:type="spellEnd"/>
      <w:r w:rsidRPr="00902320">
        <w:rPr>
          <w:sz w:val="30"/>
          <w:szCs w:val="30"/>
        </w:rPr>
        <w:t xml:space="preserve"> pro trek 2019</w:t>
      </w:r>
    </w:p>
    <w:p w14:paraId="0A7949AB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********************************************************************</w:t>
      </w:r>
    </w:p>
    <w:p w14:paraId="6A0BEBDA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Other Videos You May LIKE:</w:t>
      </w:r>
    </w:p>
    <w:p w14:paraId="6663F604" w14:textId="77777777" w:rsidR="009F37AD" w:rsidRPr="00902320" w:rsidRDefault="009F37AD" w:rsidP="009F37AD">
      <w:pPr>
        <w:rPr>
          <w:sz w:val="30"/>
          <w:szCs w:val="30"/>
        </w:rPr>
      </w:pPr>
    </w:p>
    <w:p w14:paraId="23E1DFE8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 xml:space="preserve">1. 15 Kitchen Gadgets Put to </w:t>
      </w:r>
      <w:proofErr w:type="spellStart"/>
      <w:r w:rsidRPr="00902320">
        <w:rPr>
          <w:sz w:val="30"/>
          <w:szCs w:val="30"/>
        </w:rPr>
        <w:t>theTest</w:t>
      </w:r>
      <w:proofErr w:type="spellEnd"/>
      <w:r w:rsidRPr="00902320">
        <w:rPr>
          <w:sz w:val="30"/>
          <w:szCs w:val="30"/>
        </w:rPr>
        <w:t>: https://youtu.be/ByW57rnbMhk​</w:t>
      </w:r>
    </w:p>
    <w:p w14:paraId="2B5782B3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2. Best Gaming Laptop 2018:</w:t>
      </w:r>
    </w:p>
    <w:p w14:paraId="573DE870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youtu.be/n-YI6vV9tr4​</w:t>
      </w:r>
    </w:p>
    <w:p w14:paraId="7D0B019A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3. TOP 10: Best Gaming Headsets (2018): https://youtu.be/prZKXsrl-yU​</w:t>
      </w:r>
    </w:p>
    <w:p w14:paraId="2A4966E2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4. TOP 5: Best Gaming Pc 2018:</w:t>
      </w:r>
    </w:p>
    <w:p w14:paraId="5CFCC258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youtu.be/aTW8W3IBqcw​</w:t>
      </w:r>
    </w:p>
    <w:p w14:paraId="67B8866E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 xml:space="preserve">5. </w:t>
      </w:r>
      <w:proofErr w:type="spellStart"/>
      <w:r w:rsidRPr="00902320">
        <w:rPr>
          <w:sz w:val="30"/>
          <w:szCs w:val="30"/>
        </w:rPr>
        <w:t>TOPays</w:t>
      </w:r>
      <w:proofErr w:type="spellEnd"/>
      <w:r w:rsidRPr="00902320">
        <w:rPr>
          <w:sz w:val="30"/>
          <w:szCs w:val="30"/>
        </w:rPr>
        <w:t xml:space="preserve"> games at 1080p without breaking a sweat.</w:t>
      </w:r>
    </w:p>
    <w:p w14:paraId="2D0A0959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 xml:space="preserve"> 6 Best Smartwatch 2018:</w:t>
      </w:r>
    </w:p>
    <w:p w14:paraId="75155792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lastRenderedPageBreak/>
        <w:t>https://youtu.be/v17TLuJlioU​</w:t>
      </w:r>
    </w:p>
    <w:p w14:paraId="4ECD7DBD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6.TOP 5: Best Kitchen Appliances (2018):</w:t>
      </w:r>
    </w:p>
    <w:p w14:paraId="3C5DA5AF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youtu.be/CwmdajM1RUw​</w:t>
      </w:r>
    </w:p>
    <w:p w14:paraId="6FAA053C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7. Top 5 Best Smartphones 2018 (JAN-FEB):</w:t>
      </w:r>
    </w:p>
    <w:p w14:paraId="6897C6C1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youtu.be/DtpRljH7veE​</w:t>
      </w:r>
    </w:p>
    <w:p w14:paraId="21B0D2FA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8. The Best Home Tech 2018!</w:t>
      </w:r>
    </w:p>
    <w:p w14:paraId="179A73C6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https://youtu.be/jIl5jbPDtIQ​</w:t>
      </w:r>
    </w:p>
    <w:p w14:paraId="1B583A30" w14:textId="77777777" w:rsidR="009F37AD" w:rsidRPr="00902320" w:rsidRDefault="009F37AD" w:rsidP="009F37AD">
      <w:pPr>
        <w:rPr>
          <w:sz w:val="30"/>
          <w:szCs w:val="30"/>
        </w:rPr>
      </w:pPr>
    </w:p>
    <w:p w14:paraId="22BD1350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********************************************************************</w:t>
      </w:r>
    </w:p>
    <w:p w14:paraId="4A9AAFAA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Follow us on Social Media:</w:t>
      </w:r>
    </w:p>
    <w:p w14:paraId="2B51F12A" w14:textId="77777777" w:rsidR="009F37AD" w:rsidRPr="00902320" w:rsidRDefault="009F37AD" w:rsidP="009F37AD">
      <w:pPr>
        <w:rPr>
          <w:sz w:val="30"/>
          <w:szCs w:val="30"/>
        </w:rPr>
      </w:pPr>
    </w:p>
    <w:p w14:paraId="019D9B06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rFonts w:ascii="Segoe UI Emoji" w:hAnsi="Segoe UI Emoji" w:cs="Segoe UI Emoji"/>
          <w:sz w:val="30"/>
          <w:szCs w:val="30"/>
        </w:rPr>
        <w:t>✔</w:t>
      </w:r>
      <w:r w:rsidRPr="00902320">
        <w:rPr>
          <w:sz w:val="30"/>
          <w:szCs w:val="30"/>
        </w:rPr>
        <w:t>Twitter: http://twitter.com/HiTech_Central​</w:t>
      </w:r>
    </w:p>
    <w:p w14:paraId="1650E297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rFonts w:ascii="Segoe UI Emoji" w:hAnsi="Segoe UI Emoji" w:cs="Segoe UI Emoji"/>
          <w:sz w:val="30"/>
          <w:szCs w:val="30"/>
        </w:rPr>
        <w:t>✔</w:t>
      </w:r>
      <w:r w:rsidRPr="00902320">
        <w:rPr>
          <w:sz w:val="30"/>
          <w:szCs w:val="30"/>
        </w:rPr>
        <w:t>Facebook: https://www.facebook.com/hitechcentra...​</w:t>
      </w:r>
    </w:p>
    <w:p w14:paraId="3811712E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rFonts w:ascii="Segoe UI Emoji" w:hAnsi="Segoe UI Emoji" w:cs="Segoe UI Emoji"/>
          <w:sz w:val="30"/>
          <w:szCs w:val="30"/>
        </w:rPr>
        <w:t>✔</w:t>
      </w:r>
      <w:r w:rsidRPr="00902320">
        <w:rPr>
          <w:sz w:val="30"/>
          <w:szCs w:val="30"/>
        </w:rPr>
        <w:t>Blog: https://hitechcentral.wixsite.com/home​</w:t>
      </w:r>
    </w:p>
    <w:p w14:paraId="102FCB24" w14:textId="77777777" w:rsidR="009F37AD" w:rsidRPr="00902320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********************************************************************</w:t>
      </w:r>
    </w:p>
    <w:p w14:paraId="1490E292" w14:textId="77777777" w:rsidR="00BC7A05" w:rsidRDefault="009F37AD" w:rsidP="009F37AD">
      <w:pPr>
        <w:rPr>
          <w:sz w:val="30"/>
          <w:szCs w:val="30"/>
        </w:rPr>
      </w:pPr>
      <w:r w:rsidRPr="00902320">
        <w:rPr>
          <w:sz w:val="30"/>
          <w:szCs w:val="30"/>
        </w:rPr>
        <w:t>#casioedifice​ #casioedificewatch​ #edificewatch</w:t>
      </w:r>
    </w:p>
    <w:p w14:paraId="1550C140" w14:textId="77777777" w:rsidR="004B6767" w:rsidRDefault="004B6767" w:rsidP="009F37AD">
      <w:pPr>
        <w:rPr>
          <w:sz w:val="30"/>
          <w:szCs w:val="30"/>
        </w:rPr>
      </w:pPr>
    </w:p>
    <w:p w14:paraId="56126F4B" w14:textId="77777777" w:rsidR="00C94C7D" w:rsidRDefault="00C94C7D" w:rsidP="009F37AD">
      <w:pPr>
        <w:rPr>
          <w:sz w:val="30"/>
          <w:szCs w:val="30"/>
        </w:rPr>
      </w:pPr>
    </w:p>
    <w:p w14:paraId="1C446F2F" w14:textId="77777777" w:rsidR="00C54402" w:rsidRDefault="00C54402" w:rsidP="009F37AD">
      <w:pPr>
        <w:rPr>
          <w:sz w:val="30"/>
          <w:szCs w:val="30"/>
        </w:rPr>
      </w:pPr>
    </w:p>
    <w:p w14:paraId="086A16E0" w14:textId="77777777" w:rsidR="00C54402" w:rsidRDefault="00C54402" w:rsidP="009F37AD">
      <w:pPr>
        <w:rPr>
          <w:sz w:val="30"/>
          <w:szCs w:val="30"/>
        </w:rPr>
      </w:pPr>
    </w:p>
    <w:p w14:paraId="68FC36B6" w14:textId="77777777" w:rsidR="004B6767" w:rsidRPr="00286133" w:rsidRDefault="004B6767" w:rsidP="006A315A">
      <w:pPr>
        <w:jc w:val="center"/>
        <w:rPr>
          <w:b/>
          <w:bCs/>
          <w:sz w:val="38"/>
          <w:szCs w:val="38"/>
        </w:rPr>
      </w:pPr>
      <w:r w:rsidRPr="00286133">
        <w:rPr>
          <w:b/>
          <w:bCs/>
          <w:sz w:val="38"/>
          <w:szCs w:val="38"/>
        </w:rPr>
        <w:lastRenderedPageBreak/>
        <w:t xml:space="preserve">Sample Project </w:t>
      </w:r>
      <w:r w:rsidR="00E621E6">
        <w:rPr>
          <w:b/>
          <w:bCs/>
          <w:sz w:val="38"/>
          <w:szCs w:val="38"/>
        </w:rPr>
        <w:t>References</w:t>
      </w:r>
      <w:r w:rsidR="00865AE4">
        <w:rPr>
          <w:b/>
          <w:bCs/>
          <w:sz w:val="38"/>
          <w:szCs w:val="38"/>
        </w:rPr>
        <w:t xml:space="preserve"> Can be found here</w:t>
      </w:r>
      <w:r w:rsidR="008A20B1">
        <w:rPr>
          <w:b/>
          <w:bCs/>
          <w:sz w:val="38"/>
          <w:szCs w:val="38"/>
        </w:rPr>
        <w:t xml:space="preserve"> in the content section</w:t>
      </w:r>
      <w:r w:rsidR="00513DB9">
        <w:rPr>
          <w:b/>
          <w:bCs/>
          <w:sz w:val="38"/>
          <w:szCs w:val="38"/>
        </w:rPr>
        <w:t xml:space="preserve"> of each video</w:t>
      </w:r>
      <w:r w:rsidRPr="00286133">
        <w:rPr>
          <w:b/>
          <w:bCs/>
          <w:sz w:val="38"/>
          <w:szCs w:val="38"/>
        </w:rPr>
        <w:t>:</w:t>
      </w:r>
    </w:p>
    <w:p w14:paraId="2ECBCBD2" w14:textId="77777777" w:rsidR="004B6767" w:rsidRDefault="00CF095E" w:rsidP="009F37AD">
      <w:pPr>
        <w:rPr>
          <w:sz w:val="30"/>
          <w:szCs w:val="30"/>
        </w:rPr>
      </w:pPr>
      <w:hyperlink r:id="rId5" w:history="1">
        <w:r w:rsidR="00C535BA" w:rsidRPr="00B35B94">
          <w:rPr>
            <w:rStyle w:val="Hyperlink"/>
            <w:sz w:val="30"/>
            <w:szCs w:val="30"/>
          </w:rPr>
          <w:t>https://www.youtube.com/watch?v=hcIYuKQ355g&amp;ab_channel=RealMenRealStyle</w:t>
        </w:r>
      </w:hyperlink>
    </w:p>
    <w:p w14:paraId="5B56F9C0" w14:textId="77777777" w:rsidR="00C535BA" w:rsidRDefault="00CF095E" w:rsidP="009F37AD">
      <w:pPr>
        <w:rPr>
          <w:sz w:val="30"/>
          <w:szCs w:val="30"/>
        </w:rPr>
      </w:pPr>
      <w:hyperlink r:id="rId6" w:history="1">
        <w:r w:rsidR="00C535BA" w:rsidRPr="00B35B94">
          <w:rPr>
            <w:rStyle w:val="Hyperlink"/>
            <w:sz w:val="30"/>
            <w:szCs w:val="30"/>
          </w:rPr>
          <w:t>https://www.youtube.com/watch?v=mxAKzp4O1NA&amp;ab_channel=HiTechCentral&amp;cid=UCn2LoA9Qa4-yoqRYVDcrdBA&amp;tbft=1</w:t>
        </w:r>
      </w:hyperlink>
    </w:p>
    <w:p w14:paraId="32B81903" w14:textId="77777777" w:rsidR="00C535BA" w:rsidRDefault="00CF095E" w:rsidP="009F37AD">
      <w:pPr>
        <w:rPr>
          <w:sz w:val="30"/>
          <w:szCs w:val="30"/>
        </w:rPr>
      </w:pPr>
      <w:hyperlink r:id="rId7" w:history="1">
        <w:r w:rsidR="00C535BA" w:rsidRPr="00B35B94">
          <w:rPr>
            <w:rStyle w:val="Hyperlink"/>
            <w:sz w:val="30"/>
            <w:szCs w:val="30"/>
          </w:rPr>
          <w:t>https://www.youtube.com/results?search_query=+best+watches+for+men</w:t>
        </w:r>
      </w:hyperlink>
    </w:p>
    <w:p w14:paraId="5BA44EE5" w14:textId="77777777" w:rsidR="00C535BA" w:rsidRDefault="00CF095E" w:rsidP="009F37AD">
      <w:pPr>
        <w:rPr>
          <w:sz w:val="30"/>
          <w:szCs w:val="30"/>
        </w:rPr>
      </w:pPr>
      <w:hyperlink r:id="rId8" w:history="1">
        <w:r w:rsidR="00C535BA" w:rsidRPr="00B35B94">
          <w:rPr>
            <w:rStyle w:val="Hyperlink"/>
            <w:sz w:val="30"/>
            <w:szCs w:val="30"/>
          </w:rPr>
          <w:t>https://www.youtube.com/results?search_query=+luxury+watches</w:t>
        </w:r>
      </w:hyperlink>
    </w:p>
    <w:p w14:paraId="497399FB" w14:textId="77777777" w:rsidR="00C535BA" w:rsidRDefault="00CF095E" w:rsidP="009F37AD">
      <w:pPr>
        <w:rPr>
          <w:sz w:val="30"/>
          <w:szCs w:val="30"/>
        </w:rPr>
      </w:pPr>
      <w:hyperlink r:id="rId9" w:history="1">
        <w:r w:rsidR="00C535BA" w:rsidRPr="00B35B94">
          <w:rPr>
            <w:rStyle w:val="Hyperlink"/>
            <w:sz w:val="30"/>
            <w:szCs w:val="30"/>
          </w:rPr>
          <w:t>https://www.youtube.com/results?search_query=mens+watches+2020</w:t>
        </w:r>
      </w:hyperlink>
    </w:p>
    <w:p w14:paraId="72E71683" w14:textId="77777777" w:rsidR="00C535BA" w:rsidRPr="00902320" w:rsidRDefault="00C535BA" w:rsidP="009F37AD">
      <w:pPr>
        <w:rPr>
          <w:sz w:val="30"/>
          <w:szCs w:val="30"/>
        </w:rPr>
      </w:pPr>
    </w:p>
    <w:sectPr w:rsidR="00C535BA" w:rsidRPr="00902320" w:rsidSect="00210E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DE0s7Q0tzQyNDJS0lEKTi0uzszPAykwrAUAFAUTmywAAAA="/>
  </w:docVars>
  <w:rsids>
    <w:rsidRoot w:val="00DD3B1D"/>
    <w:rsid w:val="00010AF2"/>
    <w:rsid w:val="00017353"/>
    <w:rsid w:val="00022ED2"/>
    <w:rsid w:val="00071F24"/>
    <w:rsid w:val="000A530F"/>
    <w:rsid w:val="000B1924"/>
    <w:rsid w:val="000B232C"/>
    <w:rsid w:val="000B4476"/>
    <w:rsid w:val="000E16F5"/>
    <w:rsid w:val="000E2D60"/>
    <w:rsid w:val="001426FD"/>
    <w:rsid w:val="0016048B"/>
    <w:rsid w:val="001C7E67"/>
    <w:rsid w:val="001E521B"/>
    <w:rsid w:val="001F16BE"/>
    <w:rsid w:val="00210E75"/>
    <w:rsid w:val="0022402F"/>
    <w:rsid w:val="00241BBA"/>
    <w:rsid w:val="00280856"/>
    <w:rsid w:val="00286133"/>
    <w:rsid w:val="002A7855"/>
    <w:rsid w:val="002C08A1"/>
    <w:rsid w:val="002C64C1"/>
    <w:rsid w:val="002E20EA"/>
    <w:rsid w:val="0035274E"/>
    <w:rsid w:val="003726C4"/>
    <w:rsid w:val="003A0996"/>
    <w:rsid w:val="003B02D8"/>
    <w:rsid w:val="003B0B08"/>
    <w:rsid w:val="003B397F"/>
    <w:rsid w:val="003C353E"/>
    <w:rsid w:val="004367D4"/>
    <w:rsid w:val="00453A3C"/>
    <w:rsid w:val="004B6767"/>
    <w:rsid w:val="004D18B0"/>
    <w:rsid w:val="004F44C5"/>
    <w:rsid w:val="00500FC4"/>
    <w:rsid w:val="00513DB9"/>
    <w:rsid w:val="00523C60"/>
    <w:rsid w:val="005B4BFD"/>
    <w:rsid w:val="005B6111"/>
    <w:rsid w:val="005D7A95"/>
    <w:rsid w:val="00627B1E"/>
    <w:rsid w:val="006548C0"/>
    <w:rsid w:val="006644BF"/>
    <w:rsid w:val="00665A9C"/>
    <w:rsid w:val="0067091E"/>
    <w:rsid w:val="00682783"/>
    <w:rsid w:val="006A0A8F"/>
    <w:rsid w:val="006A1C71"/>
    <w:rsid w:val="006A315A"/>
    <w:rsid w:val="006A754E"/>
    <w:rsid w:val="006D040D"/>
    <w:rsid w:val="007376F4"/>
    <w:rsid w:val="00780284"/>
    <w:rsid w:val="00787AEA"/>
    <w:rsid w:val="00795086"/>
    <w:rsid w:val="007D2135"/>
    <w:rsid w:val="00865AE4"/>
    <w:rsid w:val="0087474F"/>
    <w:rsid w:val="008A20B1"/>
    <w:rsid w:val="008F0F55"/>
    <w:rsid w:val="00902320"/>
    <w:rsid w:val="00916C62"/>
    <w:rsid w:val="009237B4"/>
    <w:rsid w:val="009261C1"/>
    <w:rsid w:val="00954A65"/>
    <w:rsid w:val="00985E1C"/>
    <w:rsid w:val="009F37AD"/>
    <w:rsid w:val="00A54983"/>
    <w:rsid w:val="00A9220A"/>
    <w:rsid w:val="00AC39A3"/>
    <w:rsid w:val="00B2479D"/>
    <w:rsid w:val="00B74707"/>
    <w:rsid w:val="00B869C9"/>
    <w:rsid w:val="00BA73CF"/>
    <w:rsid w:val="00BC7A05"/>
    <w:rsid w:val="00BF3334"/>
    <w:rsid w:val="00C16D20"/>
    <w:rsid w:val="00C535BA"/>
    <w:rsid w:val="00C54402"/>
    <w:rsid w:val="00C73147"/>
    <w:rsid w:val="00C92482"/>
    <w:rsid w:val="00C94C7D"/>
    <w:rsid w:val="00C957C4"/>
    <w:rsid w:val="00CD6862"/>
    <w:rsid w:val="00CF095E"/>
    <w:rsid w:val="00D7358B"/>
    <w:rsid w:val="00DD3B1D"/>
    <w:rsid w:val="00DE7E9D"/>
    <w:rsid w:val="00DF5840"/>
    <w:rsid w:val="00E43EFF"/>
    <w:rsid w:val="00E56397"/>
    <w:rsid w:val="00E621E6"/>
    <w:rsid w:val="00E84C97"/>
    <w:rsid w:val="00EB5C6A"/>
    <w:rsid w:val="00ED1076"/>
    <w:rsid w:val="00F007F1"/>
    <w:rsid w:val="00F56BB9"/>
    <w:rsid w:val="00F85BA9"/>
    <w:rsid w:val="00FA1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9546E"/>
  <w15:docId w15:val="{4C94D3E3-1C64-40C9-AD3A-5316876D4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1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5A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5A9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9248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results?search_query=+luxury+watche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results?search_query=+best+watches+for+me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mxAKzp4O1NA&amp;ab_channel=HiTechCentral&amp;cid=UCn2LoA9Qa4-yoqRYVDcrdBA&amp;tbft=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youtube.com/watch?v=hcIYuKQ355g&amp;ab_channel=RealMenRealStyle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kahfintl.com/longines/" TargetMode="External"/><Relationship Id="rId9" Type="http://schemas.openxmlformats.org/officeDocument/2006/relationships/hyperlink" Target="https://www.youtube.com/results?search_query=mens+watches+20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</TotalTime>
  <Pages>8</Pages>
  <Words>1087</Words>
  <Characters>619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tech Distributors</dc:creator>
  <cp:lastModifiedBy>Mtech Distributors</cp:lastModifiedBy>
  <cp:revision>19</cp:revision>
  <dcterms:created xsi:type="dcterms:W3CDTF">2021-03-05T08:42:00Z</dcterms:created>
  <dcterms:modified xsi:type="dcterms:W3CDTF">2021-03-10T21:31:00Z</dcterms:modified>
</cp:coreProperties>
</file>